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E9120" w14:textId="7B67AF08" w:rsidR="006B2088" w:rsidRDefault="00DC454D" w:rsidP="00B33DCE">
      <w:pPr>
        <w:pStyle w:val="Title"/>
      </w:pPr>
      <w:r>
        <w:t>TITLE ON CARDIOVASCULAR DISEASE MORTALITY</w:t>
      </w:r>
    </w:p>
    <w:p w14:paraId="187F448D" w14:textId="77777777" w:rsidR="00D2750C" w:rsidRDefault="00D2750C" w:rsidP="00D2750C">
      <w:pPr>
        <w:pStyle w:val="BodyText"/>
      </w:pPr>
    </w:p>
    <w:p w14:paraId="1E305858" w14:textId="77777777" w:rsidR="00D2750C" w:rsidRDefault="00D2750C" w:rsidP="00D2750C">
      <w:pPr>
        <w:pStyle w:val="Author"/>
      </w:pPr>
      <w:r>
        <w:t>Anish S. Shah, MS, MS</w:t>
      </w:r>
      <w:r>
        <w:rPr>
          <w:vertAlign w:val="superscript"/>
        </w:rPr>
        <w:t>*,1,4,✉</w:t>
      </w:r>
      <w:r>
        <w:t xml:space="preserve">, Viola </w:t>
      </w:r>
      <w:proofErr w:type="spellStart"/>
      <w:r>
        <w:t>Vaccarino</w:t>
      </w:r>
      <w:proofErr w:type="spellEnd"/>
      <w:r>
        <w:t>, MD, PhD</w:t>
      </w:r>
      <w:r>
        <w:rPr>
          <w:vertAlign w:val="superscript"/>
        </w:rPr>
        <w:t>2,4</w:t>
      </w:r>
      <w:r>
        <w:t xml:space="preserve">, </w:t>
      </w:r>
      <w:proofErr w:type="spellStart"/>
      <w:r>
        <w:t>Kasra</w:t>
      </w:r>
      <w:proofErr w:type="spellEnd"/>
      <w:r>
        <w:t xml:space="preserve"> </w:t>
      </w:r>
      <w:proofErr w:type="spellStart"/>
      <w:r>
        <w:t>Moazzami</w:t>
      </w:r>
      <w:proofErr w:type="spellEnd"/>
      <w:r>
        <w:t>, MD, MPH, MS</w:t>
      </w:r>
      <w:r>
        <w:rPr>
          <w:vertAlign w:val="superscript"/>
        </w:rPr>
        <w:t>2</w:t>
      </w:r>
      <w:r>
        <w:t xml:space="preserve">, Zakaria </w:t>
      </w:r>
      <w:proofErr w:type="spellStart"/>
      <w:r>
        <w:t>Almuwaqqat</w:t>
      </w:r>
      <w:proofErr w:type="spellEnd"/>
      <w:r>
        <w:t>, MD</w:t>
      </w:r>
      <w:r>
        <w:rPr>
          <w:vertAlign w:val="superscript"/>
        </w:rPr>
        <w:t>2</w:t>
      </w:r>
      <w:r>
        <w:t>, Mariana Garcia, MD, MS</w:t>
      </w:r>
      <w:r>
        <w:rPr>
          <w:vertAlign w:val="superscript"/>
        </w:rPr>
        <w:t>3</w:t>
      </w:r>
      <w:r>
        <w:t>, Laura Ward, PhD</w:t>
      </w:r>
      <w:r>
        <w:rPr>
          <w:vertAlign w:val="superscript"/>
        </w:rPr>
        <w:t>1,4</w:t>
      </w:r>
      <w:r>
        <w:t>, Lisa Elon, MS, MPH</w:t>
      </w:r>
      <w:r>
        <w:rPr>
          <w:vertAlign w:val="superscript"/>
        </w:rPr>
        <w:t>3</w:t>
      </w:r>
      <w:r>
        <w:t>, Yi-An Ko, PhD</w:t>
      </w:r>
      <w:r>
        <w:rPr>
          <w:vertAlign w:val="superscript"/>
        </w:rPr>
        <w:t>3</w:t>
      </w:r>
      <w:r>
        <w:t>, Yan Sun, PhD</w:t>
      </w:r>
      <w:r>
        <w:rPr>
          <w:vertAlign w:val="superscript"/>
        </w:rPr>
        <w:t>4</w:t>
      </w:r>
      <w:r>
        <w:t>, Brad D. Pearce, PhD</w:t>
      </w:r>
      <w:r>
        <w:rPr>
          <w:vertAlign w:val="superscript"/>
        </w:rPr>
        <w:t>4</w:t>
      </w:r>
      <w:r>
        <w:t>, Paolo Raggi, MD</w:t>
      </w:r>
      <w:r>
        <w:rPr>
          <w:vertAlign w:val="superscript"/>
        </w:rPr>
        <w:t>8,4</w:t>
      </w:r>
      <w:r>
        <w:t xml:space="preserve">, J. Douglas </w:t>
      </w:r>
      <w:proofErr w:type="spellStart"/>
      <w:r>
        <w:t>Bremner</w:t>
      </w:r>
      <w:proofErr w:type="spellEnd"/>
      <w:r>
        <w:t>, MD</w:t>
      </w:r>
      <w:r>
        <w:rPr>
          <w:vertAlign w:val="superscript"/>
        </w:rPr>
        <w:t>7,6</w:t>
      </w:r>
      <w:r>
        <w:t>, Rachel Lampert, MD</w:t>
      </w:r>
      <w:r>
        <w:rPr>
          <w:vertAlign w:val="superscript"/>
        </w:rPr>
        <w:t>5</w:t>
      </w:r>
      <w:r>
        <w:t xml:space="preserve">, </w:t>
      </w:r>
      <w:proofErr w:type="spellStart"/>
      <w:r>
        <w:t>Arshed</w:t>
      </w:r>
      <w:proofErr w:type="spellEnd"/>
      <w:r>
        <w:t xml:space="preserve"> A. </w:t>
      </w:r>
      <w:proofErr w:type="spellStart"/>
      <w:r>
        <w:t>Quyyumi</w:t>
      </w:r>
      <w:proofErr w:type="spellEnd"/>
      <w:r>
        <w:t>, MD</w:t>
      </w:r>
      <w:r>
        <w:rPr>
          <w:vertAlign w:val="superscript"/>
        </w:rPr>
        <w:t>2,4</w:t>
      </w:r>
      <w:r>
        <w:t>, and Amit J. Shah, MD, MS</w:t>
      </w:r>
      <w:r>
        <w:rPr>
          <w:vertAlign w:val="superscript"/>
        </w:rPr>
        <w:t>*,4,6</w:t>
      </w:r>
    </w:p>
    <w:p w14:paraId="3FB9D8F9" w14:textId="77777777" w:rsidR="00D2750C" w:rsidRDefault="00D2750C" w:rsidP="00D2750C">
      <w:pPr>
        <w:pStyle w:val="FirstParagraph"/>
      </w:pPr>
      <w:r>
        <w:rPr>
          <w:vertAlign w:val="superscript"/>
        </w:rPr>
        <w:t>*</w:t>
      </w:r>
      <w:r>
        <w:t xml:space="preserve"> These authors contributed equally to this work.</w:t>
      </w:r>
    </w:p>
    <w:p w14:paraId="57C59A5A" w14:textId="77777777" w:rsidR="00D2750C" w:rsidRDefault="00D2750C" w:rsidP="00D2750C">
      <w:pPr>
        <w:pStyle w:val="BodyText"/>
      </w:pPr>
      <w:r>
        <w:rPr>
          <w:vertAlign w:val="superscript"/>
        </w:rPr>
        <w:t>1</w:t>
      </w:r>
      <w:r>
        <w:t xml:space="preserve"> Department of Medicine, Division of Cardiology, University of Illinois Chicago, Chicago, Illinois</w:t>
      </w:r>
      <w:r>
        <w:br/>
      </w:r>
      <w:r>
        <w:rPr>
          <w:vertAlign w:val="superscript"/>
        </w:rPr>
        <w:t>2</w:t>
      </w:r>
      <w:r>
        <w:t xml:space="preserve"> Emory Clinical Cardiovascular Research Institute, Division of Cardiology, Department of Medicine, Emory University School of Medicine, Atlanta, Georgia</w:t>
      </w:r>
      <w:r>
        <w:br/>
      </w:r>
      <w:r>
        <w:rPr>
          <w:vertAlign w:val="superscript"/>
        </w:rPr>
        <w:t>3</w:t>
      </w:r>
      <w:r>
        <w:t xml:space="preserve"> Department of Biostatistics and Bioinformatics, Rollins School of Public Health, Emory University, Atlanta, Georgia</w:t>
      </w:r>
      <w:r>
        <w:br/>
      </w:r>
      <w:r>
        <w:rPr>
          <w:vertAlign w:val="superscript"/>
        </w:rPr>
        <w:t>4</w:t>
      </w:r>
      <w:r>
        <w:t xml:space="preserve"> Department of Epidemiology, Rollins School of Public Health, Emory University, Atlanta, Georgia</w:t>
      </w:r>
      <w:r>
        <w:br/>
      </w:r>
      <w:r>
        <w:rPr>
          <w:vertAlign w:val="superscript"/>
        </w:rPr>
        <w:t>5</w:t>
      </w:r>
      <w:r>
        <w:t xml:space="preserve"> Section of Cardiology, Department of Internal Medicine, Yale University School of Medicine, New Haven, Connecticut</w:t>
      </w:r>
      <w:r>
        <w:br/>
      </w:r>
      <w:r>
        <w:rPr>
          <w:vertAlign w:val="superscript"/>
        </w:rPr>
        <w:t>6</w:t>
      </w:r>
      <w:r>
        <w:t xml:space="preserve"> Atlanta VA Medical Center, Decatur, Georgia</w:t>
      </w:r>
      <w:r>
        <w:br/>
      </w:r>
      <w:r>
        <w:rPr>
          <w:vertAlign w:val="superscript"/>
        </w:rPr>
        <w:t>7</w:t>
      </w:r>
      <w:r>
        <w:t xml:space="preserve"> Department of Psychiatry and Behavioral Sciences, Emory University School of Medicine, Atlanta, Georgia</w:t>
      </w:r>
      <w:r>
        <w:br/>
      </w:r>
      <w:r>
        <w:rPr>
          <w:vertAlign w:val="superscript"/>
        </w:rPr>
        <w:t>8</w:t>
      </w:r>
      <w:r>
        <w:t xml:space="preserve"> </w:t>
      </w:r>
      <w:proofErr w:type="spellStart"/>
      <w:r>
        <w:t>Mazankowski</w:t>
      </w:r>
      <w:proofErr w:type="spellEnd"/>
      <w:r>
        <w:t xml:space="preserve"> Alberta Heart Institute, University of Alberta, Edmonton, Canada</w:t>
      </w:r>
    </w:p>
    <w:p w14:paraId="6B4612F6" w14:textId="77777777" w:rsidR="00D2750C" w:rsidRPr="00D2750C" w:rsidRDefault="00D2750C" w:rsidP="00D2750C">
      <w:pPr>
        <w:pStyle w:val="BodyText"/>
      </w:pP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EA5C02" w:rsidRDefault="00000000" w:rsidP="00B33DCE">
      <w:pPr>
        <w:pStyle w:val="Heading1"/>
      </w:pPr>
      <w:r w:rsidRPr="00EA5C02">
        <w:lastRenderedPageBreak/>
        <w:t>Abstract</w:t>
      </w:r>
    </w:p>
    <w:p w14:paraId="0BB1D5C0" w14:textId="77777777" w:rsidR="00F95832" w:rsidRDefault="00F95832" w:rsidP="00B33DCE">
      <w:pPr>
        <w:pStyle w:val="FirstParagraph"/>
      </w:pPr>
    </w:p>
    <w:p w14:paraId="44F1CA57" w14:textId="3024B7F4" w:rsidR="006B2088" w:rsidRPr="00EA5C02" w:rsidRDefault="00000000" w:rsidP="00B33DCE">
      <w:pPr>
        <w:pStyle w:val="FirstParagraph"/>
      </w:pPr>
      <w:r w:rsidRPr="00EA5C02">
        <w:t>BACKGROUND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B33DCE">
      <w:pPr>
        <w:pStyle w:val="BodyText"/>
      </w:pPr>
      <w:r w:rsidRPr="00EA5C02">
        <w:t>METHODS:</w:t>
      </w:r>
    </w:p>
    <w:p w14:paraId="66B63FB9" w14:textId="24E86B46" w:rsidR="006B2088" w:rsidRPr="00EA5C02" w:rsidRDefault="00F95832" w:rsidP="00B33DCE">
      <w:pPr>
        <w:pStyle w:val="BodyText"/>
      </w:pPr>
      <w:r>
        <w:t>Methods here</w:t>
      </w:r>
    </w:p>
    <w:p w14:paraId="78B77B10" w14:textId="77777777" w:rsidR="006B2088" w:rsidRPr="00EA5C02" w:rsidRDefault="00000000" w:rsidP="00B33DCE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77777777" w:rsidR="006B2088" w:rsidRPr="00EA5C02" w:rsidRDefault="00000000" w:rsidP="00B33DCE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B33DCE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02E44951" w14:textId="3F09E420" w:rsidR="006B2088" w:rsidRPr="00EA5C02" w:rsidRDefault="000119F1" w:rsidP="00B33DCE">
      <w:pPr>
        <w:pStyle w:val="BodyText"/>
      </w:pPr>
      <w:r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EA5C02" w:rsidRDefault="00000000" w:rsidP="00B33DCE">
      <w:pPr>
        <w:pStyle w:val="Heading1"/>
      </w:pPr>
      <w:bookmarkStart w:id="2" w:name="methods"/>
      <w:bookmarkEnd w:id="1"/>
      <w:r w:rsidRPr="00EA5C02">
        <w:lastRenderedPageBreak/>
        <w:t>Methods</w:t>
      </w:r>
    </w:p>
    <w:p w14:paraId="6137AFBA" w14:textId="77777777" w:rsidR="006B2088" w:rsidRPr="00342D79" w:rsidRDefault="00000000" w:rsidP="00B33DCE">
      <w:pPr>
        <w:pStyle w:val="Heading2"/>
      </w:pPr>
      <w:bookmarkStart w:id="3" w:name="enrollment-methods"/>
      <w:r w:rsidRPr="00342D79">
        <w:t>Enrollment 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B33DCE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B33DCE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7B466FD4" w14:textId="77777777" w:rsidR="006B2088" w:rsidRPr="00EA5C02" w:rsidRDefault="00000000" w:rsidP="00B33DCE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</w:p>
    <w:p w14:paraId="583D1AC4" w14:textId="77777777" w:rsidR="006B2088" w:rsidRPr="00EA5C02" w:rsidRDefault="00000000" w:rsidP="00B33DCE">
      <w:pPr>
        <w:pStyle w:val="Heading2"/>
      </w:pPr>
      <w:bookmarkStart w:id="7" w:name="cohort-description"/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B33DCE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B33DCE">
      <w:r w:rsidRPr="00EA5C02">
        <w:br w:type="page"/>
      </w:r>
    </w:p>
    <w:p w14:paraId="33C471B2" w14:textId="77777777" w:rsidR="006B2088" w:rsidRPr="00EA5C02" w:rsidRDefault="00000000" w:rsidP="00B33DCE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0F98E0E3" w:rsidR="006B2088" w:rsidRPr="00EA5C02" w:rsidRDefault="00000000" w:rsidP="00B33DCE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282787FE" w:rsidR="006B2088" w:rsidRPr="00EA5C02" w:rsidRDefault="000119F1" w:rsidP="00B33DCE">
      <w:pPr>
        <w:pStyle w:val="BodyText"/>
      </w:pPr>
      <w:r>
        <w:t>Mortality is a problem.</w:t>
      </w:r>
    </w:p>
    <w:p w14:paraId="32E5D95E" w14:textId="76F80E1F" w:rsidR="006B2088" w:rsidRPr="00EA5C02" w:rsidRDefault="00000000" w:rsidP="00B33DCE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B33DCE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6FA76BB5" w14:textId="77777777" w:rsidR="006B2088" w:rsidRPr="00EA5C02" w:rsidRDefault="00000000" w:rsidP="00B33DCE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73ABEE0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06F62D00" w14:textId="24FE3483" w:rsidR="006B2088" w:rsidRPr="00EA5C02" w:rsidRDefault="00000000" w:rsidP="00B33DCE">
      <w:pPr>
        <w:pStyle w:val="Heading1"/>
      </w:pPr>
      <w:r w:rsidRPr="00EA5C02">
        <w:lastRenderedPageBreak/>
        <w:t>Tables</w:t>
      </w:r>
    </w:p>
    <w:p w14:paraId="2D28FCD1" w14:textId="77777777" w:rsidR="006B2088" w:rsidRPr="00EA5C02" w:rsidRDefault="00000000" w:rsidP="00B33DCE">
      <w:r w:rsidRPr="00EA5C02">
        <w:br w:type="page"/>
      </w:r>
    </w:p>
    <w:p w14:paraId="142C52F9" w14:textId="530EA895" w:rsidR="00A3123E" w:rsidRDefault="00A3123E" w:rsidP="00B33DCE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fldSimple w:instr=" SEQ Table \* ARABIC ">
        <w:r w:rsidRPr="00B33DCE">
          <w:t>1</w:t>
        </w:r>
      </w:fldSimple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B33DCE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B33DCE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B33DCE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B33DCE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B33DCE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B33DCE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B33DCE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79EB3CB9" w14:textId="77777777" w:rsidR="006B2088" w:rsidRPr="00DC454D" w:rsidRDefault="00000000" w:rsidP="00B33DCE">
      <w:pPr>
        <w:pStyle w:val="Bibliography"/>
      </w:pPr>
      <w:bookmarkStart w:id="26" w:name="ref-Lown1979a"/>
      <w:bookmarkStart w:id="27" w:name="refs"/>
      <w:r w:rsidRPr="00EA5C02">
        <w:t xml:space="preserve">7. </w:t>
      </w:r>
      <w:r w:rsidRPr="00EA5C02">
        <w:tab/>
      </w:r>
      <w:proofErr w:type="spellStart"/>
      <w:r w:rsidRPr="00EA5C02">
        <w:t>Lown</w:t>
      </w:r>
      <w:proofErr w:type="spellEnd"/>
      <w:r w:rsidRPr="00EA5C02">
        <w:t xml:space="preserve">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</w:t>
      </w:r>
      <w:proofErr w:type="gramStart"/>
      <w:r w:rsidRPr="00DC454D">
        <w:t>Perspective</w:t>
      </w:r>
      <w:proofErr w:type="gramEnd"/>
      <w:r w:rsidRPr="00DC454D">
        <w:t xml:space="preserve">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</w:t>
      </w:r>
      <w:proofErr w:type="spellStart"/>
      <w:r w:rsidRPr="00DC454D">
        <w:t>Mortara</w:t>
      </w:r>
      <w:proofErr w:type="spellEnd"/>
      <w:r w:rsidRPr="00DC454D">
        <w:t xml:space="preserve">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</w:t>
      </w:r>
      <w:proofErr w:type="spellStart"/>
      <w:r w:rsidRPr="00DC454D">
        <w:t>Ubel</w:t>
      </w:r>
      <w:proofErr w:type="spellEnd"/>
      <w:r w:rsidRPr="00DC454D">
        <w:t xml:space="preserve">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</w:t>
      </w:r>
      <w:proofErr w:type="spellStart"/>
      <w:r w:rsidRPr="00DC454D">
        <w:t>Bremner</w:t>
      </w:r>
      <w:proofErr w:type="spellEnd"/>
      <w:r w:rsidRPr="00DC454D">
        <w:t xml:space="preserve">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2B1F6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A608B" w14:textId="77777777" w:rsidR="000948C9" w:rsidRDefault="000948C9" w:rsidP="00B33DCE">
      <w:r>
        <w:separator/>
      </w:r>
    </w:p>
  </w:endnote>
  <w:endnote w:type="continuationSeparator" w:id="0">
    <w:p w14:paraId="3AF510CF" w14:textId="77777777" w:rsidR="000948C9" w:rsidRDefault="000948C9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00F38" w14:textId="77777777" w:rsidR="000948C9" w:rsidRDefault="000948C9" w:rsidP="00B33DCE">
      <w:r>
        <w:separator/>
      </w:r>
    </w:p>
  </w:footnote>
  <w:footnote w:type="continuationSeparator" w:id="0">
    <w:p w14:paraId="33566E16" w14:textId="77777777" w:rsidR="000948C9" w:rsidRDefault="000948C9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119F1"/>
    <w:rsid w:val="000948C9"/>
    <w:rsid w:val="00185606"/>
    <w:rsid w:val="002B1F60"/>
    <w:rsid w:val="00342D79"/>
    <w:rsid w:val="006B2088"/>
    <w:rsid w:val="009569D7"/>
    <w:rsid w:val="00A3123E"/>
    <w:rsid w:val="00B33DCE"/>
    <w:rsid w:val="00C840E3"/>
    <w:rsid w:val="00CF2919"/>
    <w:rsid w:val="00D2750C"/>
    <w:rsid w:val="00DC454D"/>
    <w:rsid w:val="00EA5C02"/>
    <w:rsid w:val="00F643C0"/>
    <w:rsid w:val="00F95832"/>
    <w:rsid w:val="00FB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A3123E"/>
    <w:pPr>
      <w:keepLines/>
      <w:spacing w:before="240" w:after="240"/>
      <w:outlineLvl w:val="0"/>
    </w:pPr>
    <w:rPr>
      <w:rFonts w:eastAsiaTheme="majorEastAsia"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3123E"/>
    <w:pPr>
      <w:keepLines/>
      <w:spacing w:before="240" w:after="240"/>
      <w:outlineLvl w:val="1"/>
    </w:pPr>
    <w:rPr>
      <w:rFonts w:eastAsiaTheme="majorEastAsia"/>
      <w:color w:val="000000" w:themeColor="text1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C02"/>
    <w:pPr>
      <w:spacing w:before="180" w:after="180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5C02"/>
    <w:pPr>
      <w:keepLines/>
      <w:spacing w:before="480" w:after="240"/>
    </w:pPr>
    <w:rPr>
      <w:rFonts w:eastAsiaTheme="majorEastAsia"/>
      <w:b/>
      <w:bCs/>
      <w:caps/>
      <w:color w:val="000000" w:themeColor="text1"/>
      <w:szCs w:val="2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2750C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54D"/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A5C02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3123E"/>
    <w:rPr>
      <w:rFonts w:ascii="Arial" w:eastAsiaTheme="majorEastAsia" w:hAnsi="Arial" w:cs="Arial"/>
      <w:color w:val="000000" w:themeColor="text1"/>
      <w:sz w:val="22"/>
      <w:szCs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7</Pages>
  <Words>1078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7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Anish Shah</cp:lastModifiedBy>
  <cp:revision>10</cp:revision>
  <dcterms:created xsi:type="dcterms:W3CDTF">2022-09-27T20:15:00Z</dcterms:created>
  <dcterms:modified xsi:type="dcterms:W3CDTF">2023-06-06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